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5" w:name="X074c944fc862ce447e15eb5662c8a488268c423"/>
    <w:p>
      <w:pPr>
        <w:pStyle w:val="Heading1"/>
      </w:pPr>
      <w:r>
        <w:t xml:space="preserve">Cover Letter for Welder Position in Argentina Córdoba</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Córdoba, Argentina</w:t>
      </w:r>
    </w:p>
    <w:p>
      <w:pPr>
        <w:pStyle w:val="BodyText"/>
      </w:pPr>
      <w:r>
        <w:t xml:space="preserve">Dear Hiring Manager,</w:t>
      </w:r>
    </w:p>
    <w:p>
      <w:pPr>
        <w:pStyle w:val="BodyText"/>
      </w:pPr>
      <w:r>
        <w:t xml:space="preserve">I am writing to express my enthusiastic interest in the Welder position at your esteemed organization in Córdoba, Argentina. As a skilled and dedicated professional with over [X years] of experience in welding and metal fabrication, I am eager to contribute my expertise to projects that align with the dynamic industrial landscape of this vibrant region. My commitment to precision, safety, and quality makes me an ideal candidate for your team, and I am confident that my background in welding will add value to your operations in Argentina Córdoba.</w:t>
      </w:r>
    </w:p>
    <w:bookmarkStart w:id="20" w:name="why-i-am-a-strong-candidate"/>
    <w:p>
      <w:pPr>
        <w:pStyle w:val="Heading2"/>
      </w:pPr>
      <w:r>
        <w:t xml:space="preserve">Why I Am a Strong Candidate</w:t>
      </w:r>
    </w:p>
    <w:p>
      <w:pPr>
        <w:pStyle w:val="FirstParagraph"/>
      </w:pPr>
      <w:r>
        <w:t xml:space="preserve">With a career spanning [X years], I have developed a deep understanding of the technical and practical demands of welding. My qualifications include certifications in MIG, TIG, and SMAW welding, as well as proficiency in working with diverse materials such as steel, stainless steel, and aluminum. Throughout my career, I have consistently prioritized safety protocols and adherence to industry standards—principles that are essential for success in any welding role.</w:t>
      </w:r>
    </w:p>
    <w:p>
      <w:pPr>
        <w:pStyle w:val="BodyText"/>
      </w:pPr>
      <w:r>
        <w:t xml:space="preserve">One of the key strengths I bring to the table is my ability to adapt to varying project requirements. Whether it’s constructing structural frameworks, repairing machinery, or fabricating custom components, I approach each task with a meticulous attention to detail and a commitment to delivering results that meet or exceed expectations. My experience working on large-scale infrastructure projects in [previous location/industry] has equipped me with the resilience and problem-solving skills necessary to thrive in fast-paced environments.</w:t>
      </w:r>
    </w:p>
    <w:p>
      <w:pPr>
        <w:pStyle w:val="BodyText"/>
      </w:pPr>
      <w:r>
        <w:t xml:space="preserve">Argentina Córdoba, known for its robust manufacturing sector and growing emphasis on infrastructure development, presents a unique opportunity for skilled professionals like myself. The region’s industrial hubs, including [specific industries or companies if applicable], demand welders who can contribute to the construction of reliable and durable structures. I am particularly drawn to the chance to work in Córdoba because of its reputation as a center for innovation and its dedication to sustainable practices. This aligns with my personal values and professional goals.</w:t>
      </w:r>
    </w:p>
    <w:bookmarkEnd w:id="20"/>
    <w:bookmarkStart w:id="21" w:name="understanding-the-local-context"/>
    <w:p>
      <w:pPr>
        <w:pStyle w:val="Heading2"/>
      </w:pPr>
      <w:r>
        <w:t xml:space="preserve">Understanding the Local Context</w:t>
      </w:r>
    </w:p>
    <w:p>
      <w:pPr>
        <w:pStyle w:val="FirstParagraph"/>
      </w:pPr>
      <w:r>
        <w:t xml:space="preserve">While I have worked in various locations, I have always made it a priority to understand the specific needs of each region. In Argentina, especially Córdoba, welding is integral to sectors such as automotive manufacturing, construction, and energy. The demand for skilled welders in this area is driven by ongoing projects that require precision and expertise. For instance, the expansion of [local infrastructure or industry if known] has created a need for professionals who can ensure the structural integrity of critical components.</w:t>
      </w:r>
    </w:p>
    <w:p>
      <w:pPr>
        <w:pStyle w:val="BodyText"/>
      </w:pPr>
      <w:r>
        <w:t xml:space="preserve">Moreover, I am familiar with the local labor market’s expectations. Employers in Argentina often prioritize candidates who demonstrate not only technical proficiency but also a strong work ethic and ability to collaborate within teams. My experience working on cross-functional teams has taught me the importance of communication, adaptability, and reliability—qualities that I believe are essential for success in Córdoba’s industrial environment.</w:t>
      </w:r>
    </w:p>
    <w:bookmarkEnd w:id="21"/>
    <w:bookmarkStart w:id="22" w:name="my-commitment-to-excellence"/>
    <w:p>
      <w:pPr>
        <w:pStyle w:val="Heading2"/>
      </w:pPr>
      <w:r>
        <w:t xml:space="preserve">My Commitment to Excellence</w:t>
      </w:r>
    </w:p>
    <w:p>
      <w:pPr>
        <w:pStyle w:val="FirstParagraph"/>
      </w:pPr>
      <w:r>
        <w:t xml:space="preserve">I have always approached welding as both an art and a science. The ability to transform raw materials into functional and aesthetically pleasing structures is a passion of mine. This dedication has led me to continuously refine my skills through advanced training programs and hands-on practice. For example, I completed [specific certification or course] in [year], which enhanced my understanding of advanced welding techniques and safety standards.</w:t>
      </w:r>
    </w:p>
    <w:p>
      <w:pPr>
        <w:pStyle w:val="BodyText"/>
      </w:pPr>
      <w:r>
        <w:t xml:space="preserve">In addition to technical expertise, I take great pride in maintaining a safe and respectful work environment. Safety is non-negotiable in welding, and I have consistently followed protocols to prevent accidents and ensure the well-being of myself and my colleagues. My proactive approach to safety has earned recognition from previous employers, who have often highlighted my role in maintaining accident-free workplaces.</w:t>
      </w:r>
    </w:p>
    <w:bookmarkEnd w:id="22"/>
    <w:bookmarkStart w:id="23" w:name="why-argentina-córdoba"/>
    <w:p>
      <w:pPr>
        <w:pStyle w:val="Heading2"/>
      </w:pPr>
      <w:r>
        <w:t xml:space="preserve">Why Argentina Córdoba?</w:t>
      </w:r>
    </w:p>
    <w:p>
      <w:pPr>
        <w:pStyle w:val="FirstParagraph"/>
      </w:pPr>
      <w:r>
        <w:t xml:space="preserve">The opportunity to work in Argentina Córdoba is particularly appealing because of the region’s unique blend of tradition and modernity. As a city known for its cultural heritage and industrial growth, Córdoba offers a dynamic environment where innovation thrives. I am eager to contribute to this spirit of progress by bringing my skills to local projects that shape the future of the community.</w:t>
      </w:r>
    </w:p>
    <w:p>
      <w:pPr>
        <w:pStyle w:val="BodyText"/>
      </w:pPr>
      <w:r>
        <w:t xml:space="preserve">Furthermore, I have researched the specific welding challenges faced by industries in Córdoba. For instance, the region’s climate and geographical conditions require materials and techniques that withstand varying temperatures and environmental factors. My experience with corrosion-resistant welding methods and durable material applications positions me to address these challenges effectively.</w:t>
      </w:r>
    </w:p>
    <w:bookmarkEnd w:id="23"/>
    <w:bookmarkStart w:id="24" w:name="conclusion"/>
    <w:p>
      <w:pPr>
        <w:pStyle w:val="Heading2"/>
      </w:pPr>
      <w:r>
        <w:t xml:space="preserve">Conclusion</w:t>
      </w:r>
    </w:p>
    <w:p>
      <w:pPr>
        <w:pStyle w:val="FirstParagraph"/>
      </w:pPr>
      <w:r>
        <w:t xml:space="preserve">In conclusion, I am highly motivated to join your team as a Welder in Argentina Córdoba. My technical expertise, commitment to safety, and passion for precision make me an ideal candidate for this role. I am confident that my background will enable me to contribute meaningfully to your organization’s success while growing professionally in a region that values innovation and quality.</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convenience. I look forward to the possibility of contributing to your team in Córdoba, Argentin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Argentina Córdoba</dc:title>
  <dc:creator/>
  <dc:language>en</dc:language>
  <cp:keywords/>
  <dcterms:created xsi:type="dcterms:W3CDTF">2026-07-21T14:10:56Z</dcterms:created>
  <dcterms:modified xsi:type="dcterms:W3CDTF">2026-07-21T14:10:56Z</dcterms:modified>
</cp:coreProperties>
</file>

<file path=docProps/custom.xml><?xml version="1.0" encoding="utf-8"?>
<Properties xmlns="http://schemas.openxmlformats.org/officeDocument/2006/custom-properties" xmlns:vt="http://schemas.openxmlformats.org/officeDocument/2006/docPropsVTypes"/>
</file>